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1336"/>
        <w:tblW w:w="10797" w:type="dxa"/>
        <w:tblLook w:val="04A0" w:firstRow="1" w:lastRow="0" w:firstColumn="1" w:lastColumn="0" w:noHBand="0" w:noVBand="1"/>
      </w:tblPr>
      <w:tblGrid>
        <w:gridCol w:w="2405"/>
        <w:gridCol w:w="1705"/>
        <w:gridCol w:w="1776"/>
        <w:gridCol w:w="1862"/>
        <w:gridCol w:w="2031"/>
        <w:gridCol w:w="1018"/>
      </w:tblGrid>
      <w:tr w:rsidR="002C4EE8" w:rsidTr="00CC32C7">
        <w:trPr>
          <w:trHeight w:val="571"/>
        </w:trPr>
        <w:tc>
          <w:tcPr>
            <w:tcW w:w="10797" w:type="dxa"/>
            <w:gridSpan w:val="6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cs="B Titr" w:hint="cs"/>
                <w:sz w:val="24"/>
                <w:szCs w:val="24"/>
                <w:rtl/>
              </w:rPr>
              <w:t xml:space="preserve">برنامه هفتگی ترم 1 </w:t>
            </w:r>
            <w:r w:rsidR="00380F40">
              <w:rPr>
                <w:rFonts w:cs="B Titr" w:hint="cs"/>
                <w:sz w:val="24"/>
                <w:szCs w:val="24"/>
                <w:rtl/>
              </w:rPr>
              <w:t>بهداشت عمومی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 نیمسال اول </w:t>
            </w:r>
            <w:r w:rsidR="002B462C">
              <w:rPr>
                <w:rFonts w:cs="B Titr" w:hint="cs"/>
                <w:sz w:val="24"/>
                <w:szCs w:val="24"/>
                <w:rtl/>
              </w:rPr>
              <w:t>9</w:t>
            </w:r>
            <w:r w:rsidR="003714F5">
              <w:rPr>
                <w:rFonts w:cs="B Titr" w:hint="cs"/>
                <w:sz w:val="24"/>
                <w:szCs w:val="24"/>
                <w:rtl/>
              </w:rPr>
              <w:t>9</w:t>
            </w:r>
            <w:r w:rsidR="002B462C">
              <w:rPr>
                <w:rFonts w:cs="B Titr" w:hint="cs"/>
                <w:sz w:val="24"/>
                <w:szCs w:val="24"/>
                <w:rtl/>
              </w:rPr>
              <w:t>-9</w:t>
            </w:r>
            <w:r w:rsidR="003714F5">
              <w:rPr>
                <w:rFonts w:cs="B Titr" w:hint="cs"/>
                <w:sz w:val="24"/>
                <w:szCs w:val="24"/>
                <w:rtl/>
              </w:rPr>
              <w:t>8</w:t>
            </w:r>
          </w:p>
        </w:tc>
      </w:tr>
      <w:tr w:rsidR="002B462C" w:rsidTr="00CC32C7">
        <w:trPr>
          <w:trHeight w:val="682"/>
        </w:trPr>
        <w:tc>
          <w:tcPr>
            <w:tcW w:w="2405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1705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776" w:type="dxa"/>
            <w:shd w:val="clear" w:color="auto" w:fill="EEECE1" w:themeFill="background2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1862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031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018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2B462C" w:rsidTr="00CC32C7">
        <w:trPr>
          <w:trHeight w:val="1022"/>
        </w:trPr>
        <w:tc>
          <w:tcPr>
            <w:tcW w:w="2405" w:type="dxa"/>
            <w:vAlign w:val="center"/>
          </w:tcPr>
          <w:p w:rsidR="00A44B28" w:rsidRDefault="00A44B2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زمایشگاه میکروب شناسی</w:t>
            </w:r>
            <w:r w:rsidR="006E61A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</w:t>
            </w:r>
          </w:p>
          <w:p w:rsidR="002C4EE8" w:rsidRPr="001129BB" w:rsidRDefault="00A44B2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بزرگی</w:t>
            </w:r>
          </w:p>
        </w:tc>
        <w:tc>
          <w:tcPr>
            <w:tcW w:w="1705" w:type="dxa"/>
            <w:vAlign w:val="center"/>
          </w:tcPr>
          <w:p w:rsidR="007B767E" w:rsidRPr="00E208FD" w:rsidRDefault="007B767E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آمار حیاتی 1</w:t>
            </w:r>
          </w:p>
          <w:p w:rsidR="00201C75" w:rsidRDefault="007B767E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قای </w:t>
            </w:r>
            <w:r w:rsidRPr="00F65F5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کتر غلامی</w:t>
            </w:r>
          </w:p>
          <w:p w:rsidR="00810103" w:rsidRPr="00705179" w:rsidRDefault="00810103" w:rsidP="00810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10103">
              <w:rPr>
                <w:rFonts w:cs="2  Kamran" w:hint="cs"/>
                <w:b/>
                <w:bCs/>
                <w:u w:val="single"/>
                <w:rtl/>
              </w:rPr>
              <w:t>209دانشکده بهداشت</w:t>
            </w:r>
          </w:p>
          <w:p w:rsidR="006B57F5" w:rsidRPr="001129BB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776" w:type="dxa"/>
            <w:shd w:val="clear" w:color="auto" w:fill="EEECE1" w:themeFill="background2"/>
            <w:vAlign w:val="center"/>
          </w:tcPr>
          <w:p w:rsidR="00A81FF2" w:rsidRPr="00E208FD" w:rsidRDefault="00A81FF2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فیزیولوژی</w:t>
            </w:r>
          </w:p>
          <w:p w:rsidR="006B57F5" w:rsidRDefault="00A81FF2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قای </w:t>
            </w:r>
            <w:r w:rsidRPr="00705179">
              <w:rPr>
                <w:rFonts w:cs="B Nazanin" w:hint="cs"/>
                <w:b/>
                <w:bCs/>
                <w:sz w:val="24"/>
                <w:szCs w:val="24"/>
                <w:rtl/>
              </w:rPr>
              <w:t>دکترسمرقندیان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b/>
                <w:bCs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b/>
                <w:bCs/>
                <w:u w:val="single"/>
                <w:rtl/>
              </w:rPr>
              <w:t>209دانشکده بهداشت</w:t>
            </w:r>
          </w:p>
        </w:tc>
        <w:tc>
          <w:tcPr>
            <w:tcW w:w="1862" w:type="dxa"/>
            <w:vAlign w:val="center"/>
          </w:tcPr>
          <w:p w:rsidR="001776A8" w:rsidRDefault="001776A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A44B28" w:rsidRPr="001129BB" w:rsidRDefault="00A44B2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031" w:type="dxa"/>
            <w:vAlign w:val="center"/>
          </w:tcPr>
          <w:p w:rsidR="00710CCF" w:rsidRPr="00E208FD" w:rsidRDefault="00710CCF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تربیت بدنی 1</w:t>
            </w:r>
          </w:p>
          <w:p w:rsidR="002C4EE8" w:rsidRPr="001129BB" w:rsidRDefault="00710CCF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آقایان)گروه تربیت بدنی</w:t>
            </w:r>
          </w:p>
        </w:tc>
        <w:tc>
          <w:tcPr>
            <w:tcW w:w="1018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2B462C" w:rsidTr="00C01517">
        <w:trPr>
          <w:trHeight w:val="1085"/>
        </w:trPr>
        <w:tc>
          <w:tcPr>
            <w:tcW w:w="2405" w:type="dxa"/>
            <w:vAlign w:val="center"/>
          </w:tcPr>
          <w:p w:rsidR="00A44B28" w:rsidRPr="00E208FD" w:rsidRDefault="00A44B28" w:rsidP="00CC32C7">
            <w:pPr>
              <w:bidi/>
              <w:ind w:left="34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ادبیات</w:t>
            </w:r>
            <w:r w:rsidR="00210885"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فارسی</w:t>
            </w:r>
          </w:p>
          <w:p w:rsidR="006B57F5" w:rsidRDefault="00A44B2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دکتر استوار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u w:val="single"/>
                <w:rtl/>
              </w:rPr>
              <w:t>101دانشکده بهداشت</w:t>
            </w:r>
          </w:p>
        </w:tc>
        <w:tc>
          <w:tcPr>
            <w:tcW w:w="1705" w:type="dxa"/>
            <w:vAlign w:val="center"/>
          </w:tcPr>
          <w:p w:rsidR="001776A8" w:rsidRPr="001129BB" w:rsidRDefault="001776A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776" w:type="dxa"/>
            <w:shd w:val="clear" w:color="auto" w:fill="EEECE1" w:themeFill="background2"/>
            <w:vAlign w:val="center"/>
          </w:tcPr>
          <w:p w:rsidR="00C95304" w:rsidRPr="00E208FD" w:rsidRDefault="00C95304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شریح</w:t>
            </w:r>
          </w:p>
          <w:p w:rsidR="002C4EE8" w:rsidRDefault="00C95304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کتر مقدم</w:t>
            </w:r>
          </w:p>
          <w:p w:rsidR="00327172" w:rsidRDefault="00327172" w:rsidP="0032717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شترک با بهداشت حرفه ای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u w:val="single"/>
                <w:rtl/>
              </w:rPr>
              <w:t>212دانشکده بهداشت</w:t>
            </w:r>
          </w:p>
        </w:tc>
        <w:tc>
          <w:tcPr>
            <w:tcW w:w="1862" w:type="dxa"/>
          </w:tcPr>
          <w:p w:rsidR="00A81FF2" w:rsidRDefault="00A81FF2" w:rsidP="00C0151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C01517" w:rsidRPr="001129BB" w:rsidRDefault="00C01517" w:rsidP="00C0151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031" w:type="dxa"/>
            <w:vAlign w:val="center"/>
          </w:tcPr>
          <w:p w:rsidR="00710CCF" w:rsidRPr="00E208FD" w:rsidRDefault="00710CCF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تربیت بدنی 1</w:t>
            </w:r>
          </w:p>
          <w:p w:rsidR="00ED628B" w:rsidRDefault="00710CCF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خانم ها)گروه تربیت بدنی</w:t>
            </w:r>
          </w:p>
          <w:p w:rsidR="006B57F5" w:rsidRPr="001129BB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018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2B462C" w:rsidTr="00CC32C7">
        <w:trPr>
          <w:trHeight w:val="845"/>
        </w:trPr>
        <w:tc>
          <w:tcPr>
            <w:tcW w:w="2405" w:type="dxa"/>
            <w:vAlign w:val="center"/>
          </w:tcPr>
          <w:p w:rsidR="00ED628B" w:rsidRDefault="00765B86" w:rsidP="00CC32C7">
            <w:pPr>
              <w:bidi/>
              <w:ind w:left="34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میکروب شناسی 1 (انگل شناسی و قارچ شناسی)</w:t>
            </w:r>
            <w:r w:rsidR="0081010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انم </w:t>
            </w: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سوقندی</w:t>
            </w:r>
          </w:p>
          <w:p w:rsidR="00810103" w:rsidRPr="00810103" w:rsidRDefault="00810103" w:rsidP="00810103">
            <w:pPr>
              <w:bidi/>
              <w:ind w:left="34"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u w:val="single"/>
                <w:rtl/>
              </w:rPr>
              <w:t>210دانشکده بهداشت</w:t>
            </w:r>
          </w:p>
        </w:tc>
        <w:tc>
          <w:tcPr>
            <w:tcW w:w="1705" w:type="dxa"/>
            <w:vAlign w:val="center"/>
          </w:tcPr>
          <w:p w:rsidR="00B273E4" w:rsidRPr="001129BB" w:rsidRDefault="00B273E4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776" w:type="dxa"/>
            <w:shd w:val="clear" w:color="auto" w:fill="EEECE1" w:themeFill="background2"/>
            <w:vAlign w:val="center"/>
          </w:tcPr>
          <w:p w:rsidR="002C4EE8" w:rsidRPr="001129BB" w:rsidRDefault="002C4EE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62" w:type="dxa"/>
            <w:vAlign w:val="center"/>
          </w:tcPr>
          <w:p w:rsidR="00A81FF2" w:rsidRDefault="00A81FF2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صول اپیدمیولوژی</w:t>
            </w:r>
          </w:p>
          <w:p w:rsidR="006B57F5" w:rsidRDefault="00A81FF2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قا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کتر غلامی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sz w:val="24"/>
                <w:szCs w:val="24"/>
                <w:u w:val="single"/>
                <w:rtl/>
                <w:lang w:bidi="fa-IR"/>
              </w:rPr>
            </w:pPr>
            <w:r w:rsidRPr="00810103">
              <w:rPr>
                <w:rFonts w:cs="2  Kamran" w:hint="cs"/>
                <w:u w:val="single"/>
                <w:rtl/>
                <w:lang w:bidi="fa-IR"/>
              </w:rPr>
              <w:t>211دانشکده بهداشت</w:t>
            </w:r>
          </w:p>
        </w:tc>
        <w:tc>
          <w:tcPr>
            <w:tcW w:w="2031" w:type="dxa"/>
            <w:shd w:val="clear" w:color="auto" w:fill="auto"/>
            <w:vAlign w:val="center"/>
          </w:tcPr>
          <w:p w:rsidR="00CF46F9" w:rsidRDefault="00810103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ندیشه اسلامی 1</w:t>
            </w:r>
          </w:p>
          <w:p w:rsidR="00810103" w:rsidRDefault="00810103" w:rsidP="00810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حاج آقای الهیان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u w:val="single"/>
                <w:rtl/>
              </w:rPr>
              <w:t>205دانشکده بهداشت</w:t>
            </w:r>
          </w:p>
        </w:tc>
        <w:tc>
          <w:tcPr>
            <w:tcW w:w="1018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2B462C" w:rsidTr="00CC32C7">
        <w:trPr>
          <w:trHeight w:val="882"/>
        </w:trPr>
        <w:tc>
          <w:tcPr>
            <w:tcW w:w="2405" w:type="dxa"/>
            <w:vAlign w:val="center"/>
          </w:tcPr>
          <w:p w:rsidR="006B57F5" w:rsidRPr="001129BB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2B462C" w:rsidRPr="001129BB" w:rsidRDefault="002B462C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776" w:type="dxa"/>
            <w:shd w:val="clear" w:color="auto" w:fill="EEECE1" w:themeFill="background2"/>
            <w:vAlign w:val="center"/>
          </w:tcPr>
          <w:p w:rsidR="002C4EE8" w:rsidRPr="001129BB" w:rsidRDefault="002C4EE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62" w:type="dxa"/>
            <w:vAlign w:val="center"/>
          </w:tcPr>
          <w:p w:rsidR="00A81FF2" w:rsidRDefault="00A81FF2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یوشیمی</w:t>
            </w:r>
          </w:p>
          <w:p w:rsidR="00022D5E" w:rsidRPr="00E208FD" w:rsidRDefault="00022D5E" w:rsidP="00022D5E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دکتر قاسمی</w:t>
            </w:r>
          </w:p>
          <w:p w:rsidR="00E1011D" w:rsidRDefault="00A81FF2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م دکتر رضایی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u w:val="single"/>
                <w:rtl/>
              </w:rPr>
              <w:t>204دانشکده بهداشت</w:t>
            </w:r>
          </w:p>
        </w:tc>
        <w:tc>
          <w:tcPr>
            <w:tcW w:w="2031" w:type="dxa"/>
            <w:vAlign w:val="center"/>
          </w:tcPr>
          <w:p w:rsidR="00022D5E" w:rsidRPr="00E208FD" w:rsidRDefault="00022D5E" w:rsidP="00022D5E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مهارت های زندگی</w:t>
            </w:r>
          </w:p>
          <w:p w:rsidR="00ED628B" w:rsidRDefault="00022D5E" w:rsidP="00022D5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902">
              <w:rPr>
                <w:rFonts w:cs="B Nazanin" w:hint="cs"/>
                <w:b/>
                <w:bCs/>
                <w:sz w:val="24"/>
                <w:szCs w:val="24"/>
                <w:rtl/>
              </w:rPr>
              <w:t>خانم نادری</w:t>
            </w:r>
          </w:p>
          <w:p w:rsidR="00810103" w:rsidRPr="00810103" w:rsidRDefault="00810103" w:rsidP="00810103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810103">
              <w:rPr>
                <w:rFonts w:cs="2  Kamran" w:hint="cs"/>
                <w:u w:val="single"/>
                <w:rtl/>
              </w:rPr>
              <w:t>آمفی تئاتردانشکده بهداشت</w:t>
            </w:r>
          </w:p>
        </w:tc>
        <w:tc>
          <w:tcPr>
            <w:tcW w:w="1018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2B462C" w:rsidTr="00CC32C7">
        <w:trPr>
          <w:trHeight w:val="845"/>
        </w:trPr>
        <w:tc>
          <w:tcPr>
            <w:tcW w:w="2405" w:type="dxa"/>
            <w:vAlign w:val="center"/>
          </w:tcPr>
          <w:p w:rsidR="006B57F5" w:rsidRPr="001129BB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B57F5" w:rsidRPr="00B604B9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1776" w:type="dxa"/>
            <w:shd w:val="clear" w:color="auto" w:fill="EEECE1" w:themeFill="background2"/>
            <w:vAlign w:val="center"/>
          </w:tcPr>
          <w:p w:rsidR="002C4EE8" w:rsidRPr="001129BB" w:rsidRDefault="002C4EE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62" w:type="dxa"/>
            <w:vAlign w:val="center"/>
          </w:tcPr>
          <w:p w:rsidR="00ED628B" w:rsidRPr="001129BB" w:rsidRDefault="00ED628B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031" w:type="dxa"/>
            <w:vAlign w:val="center"/>
          </w:tcPr>
          <w:p w:rsidR="002C4EE8" w:rsidRPr="001129BB" w:rsidRDefault="002C4EE8" w:rsidP="00022D5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018" w:type="dxa"/>
            <w:vAlign w:val="center"/>
          </w:tcPr>
          <w:p w:rsidR="002C4EE8" w:rsidRPr="00A8308C" w:rsidRDefault="002C4EE8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CB1C73" w:rsidRDefault="00CB1C73" w:rsidP="002C4EE8">
      <w:pPr>
        <w:bidi/>
        <w:rPr>
          <w:rtl/>
          <w:lang w:bidi="fa-IR"/>
        </w:rPr>
      </w:pPr>
    </w:p>
    <w:p w:rsidR="00B5387B" w:rsidRDefault="00B5387B">
      <w:pPr>
        <w:rPr>
          <w:lang w:bidi="fa-IR"/>
        </w:rPr>
      </w:pPr>
      <w:r>
        <w:rPr>
          <w:lang w:bidi="fa-IR"/>
        </w:rPr>
        <w:br w:type="page"/>
      </w:r>
    </w:p>
    <w:tbl>
      <w:tblPr>
        <w:tblStyle w:val="TableGrid"/>
        <w:tblpPr w:leftFromText="180" w:rightFromText="180" w:vertAnchor="text" w:horzAnchor="margin" w:tblpY="-691"/>
        <w:tblW w:w="11906" w:type="dxa"/>
        <w:tblLook w:val="04A0" w:firstRow="1" w:lastRow="0" w:firstColumn="1" w:lastColumn="0" w:noHBand="0" w:noVBand="1"/>
      </w:tblPr>
      <w:tblGrid>
        <w:gridCol w:w="2005"/>
        <w:gridCol w:w="2258"/>
        <w:gridCol w:w="1991"/>
        <w:gridCol w:w="1832"/>
        <w:gridCol w:w="2596"/>
        <w:gridCol w:w="1224"/>
      </w:tblGrid>
      <w:tr w:rsidR="00B5387B" w:rsidTr="00FE47E7">
        <w:trPr>
          <w:trHeight w:val="463"/>
        </w:trPr>
        <w:tc>
          <w:tcPr>
            <w:tcW w:w="11906" w:type="dxa"/>
            <w:gridSpan w:val="6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lastRenderedPageBreak/>
              <w:t xml:space="preserve">برنامه هفتگی ترم </w:t>
            </w:r>
            <w:r>
              <w:rPr>
                <w:rFonts w:cs="B Titr" w:hint="cs"/>
                <w:sz w:val="24"/>
                <w:szCs w:val="24"/>
                <w:rtl/>
              </w:rPr>
              <w:t>3 بهداشت عمومی نیمسال اول</w:t>
            </w:r>
            <w:r w:rsidR="00C55507">
              <w:rPr>
                <w:rFonts w:cs="B Titr" w:hint="cs"/>
                <w:sz w:val="24"/>
                <w:szCs w:val="24"/>
                <w:rtl/>
              </w:rPr>
              <w:t>9</w:t>
            </w:r>
            <w:r w:rsidR="003714F5">
              <w:rPr>
                <w:rFonts w:cs="B Titr" w:hint="cs"/>
                <w:sz w:val="24"/>
                <w:szCs w:val="24"/>
                <w:rtl/>
              </w:rPr>
              <w:t>9</w:t>
            </w:r>
            <w:r w:rsidR="00C55507">
              <w:rPr>
                <w:rFonts w:cs="B Titr" w:hint="cs"/>
                <w:sz w:val="24"/>
                <w:szCs w:val="24"/>
                <w:rtl/>
              </w:rPr>
              <w:t>-9</w:t>
            </w:r>
            <w:r w:rsidR="003714F5">
              <w:rPr>
                <w:rFonts w:cs="B Titr" w:hint="cs"/>
                <w:sz w:val="24"/>
                <w:szCs w:val="24"/>
                <w:rtl/>
              </w:rPr>
              <w:t>8</w:t>
            </w:r>
          </w:p>
        </w:tc>
      </w:tr>
      <w:tr w:rsidR="00B5387B" w:rsidTr="00FE47E7">
        <w:trPr>
          <w:trHeight w:val="564"/>
        </w:trPr>
        <w:tc>
          <w:tcPr>
            <w:tcW w:w="2005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258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991" w:type="dxa"/>
            <w:shd w:val="clear" w:color="auto" w:fill="EEECE1" w:themeFill="background2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1832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596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221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B5387B" w:rsidTr="00FE47E7">
        <w:trPr>
          <w:trHeight w:val="751"/>
        </w:trPr>
        <w:tc>
          <w:tcPr>
            <w:tcW w:w="2005" w:type="dxa"/>
            <w:vAlign w:val="center"/>
          </w:tcPr>
          <w:p w:rsidR="00AD2F23" w:rsidRPr="00E5732C" w:rsidRDefault="00AD2F23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5732C">
              <w:rPr>
                <w:rFonts w:cs="B Nazanin" w:hint="cs"/>
                <w:b/>
                <w:bCs/>
                <w:sz w:val="24"/>
                <w:szCs w:val="24"/>
                <w:rtl/>
              </w:rPr>
              <w:t>کاربرد کامپیوتر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ر تجزیه و تحلیل داده های بهداشتی</w:t>
            </w:r>
          </w:p>
          <w:p w:rsidR="00AD2F23" w:rsidRDefault="00AD2F23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573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قا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کتر غلامی</w:t>
            </w:r>
          </w:p>
          <w:p w:rsidR="006B57F5" w:rsidRPr="00E208FD" w:rsidRDefault="00AD2F23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سایت</w:t>
            </w:r>
          </w:p>
        </w:tc>
        <w:tc>
          <w:tcPr>
            <w:tcW w:w="2258" w:type="dxa"/>
            <w:vAlign w:val="center"/>
          </w:tcPr>
          <w:p w:rsidR="00FB77F0" w:rsidRPr="00E208FD" w:rsidRDefault="00FB77F0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اصول و مبانی جامعه شناسی</w:t>
            </w:r>
          </w:p>
          <w:p w:rsidR="00FB77F0" w:rsidRDefault="00FB77F0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م دکتر جلمبادانی</w:t>
            </w:r>
          </w:p>
          <w:p w:rsidR="00810103" w:rsidRPr="00E208FD" w:rsidRDefault="00810103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10103">
              <w:rPr>
                <w:rFonts w:cs="2  Kamran" w:hint="cs"/>
                <w:u w:val="single"/>
                <w:rtl/>
              </w:rPr>
              <w:t>210دانشکده بهداشت</w:t>
            </w:r>
          </w:p>
        </w:tc>
        <w:tc>
          <w:tcPr>
            <w:tcW w:w="1991" w:type="dxa"/>
            <w:shd w:val="clear" w:color="auto" w:fill="EEECE1" w:themeFill="background2"/>
            <w:vAlign w:val="center"/>
          </w:tcPr>
          <w:p w:rsidR="006B57F5" w:rsidRPr="00E208FD" w:rsidRDefault="006B57F5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32" w:type="dxa"/>
            <w:vAlign w:val="center"/>
          </w:tcPr>
          <w:p w:rsidR="0072394F" w:rsidRPr="00E208FD" w:rsidRDefault="0072394F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بهداشت محیط2</w:t>
            </w:r>
          </w:p>
          <w:p w:rsidR="00B5387B" w:rsidRDefault="004C3FCF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انم </w:t>
            </w:r>
            <w:r w:rsidR="0072394F"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دکتر جوان</w:t>
            </w:r>
          </w:p>
          <w:p w:rsidR="00810103" w:rsidRPr="00E208FD" w:rsidRDefault="00810103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10103">
              <w:rPr>
                <w:rFonts w:cs="2  Kamran" w:hint="cs"/>
                <w:b/>
                <w:bCs/>
                <w:u w:val="single"/>
                <w:rtl/>
              </w:rPr>
              <w:t>209دانشکده بهداشت</w:t>
            </w:r>
          </w:p>
        </w:tc>
        <w:tc>
          <w:tcPr>
            <w:tcW w:w="2596" w:type="dxa"/>
            <w:vAlign w:val="center"/>
          </w:tcPr>
          <w:p w:rsidR="00C55507" w:rsidRPr="00E208FD" w:rsidRDefault="00C55507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21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B5387B" w:rsidTr="00FE47E7">
        <w:trPr>
          <w:trHeight w:val="751"/>
        </w:trPr>
        <w:tc>
          <w:tcPr>
            <w:tcW w:w="2005" w:type="dxa"/>
            <w:vAlign w:val="center"/>
          </w:tcPr>
          <w:p w:rsidR="006B57F5" w:rsidRPr="000A16A5" w:rsidRDefault="006B57F5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8" w:type="dxa"/>
            <w:vAlign w:val="center"/>
          </w:tcPr>
          <w:p w:rsidR="001B4010" w:rsidRDefault="001B4010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ظام های سلامت </w:t>
            </w:r>
            <w:r w:rsidR="002E137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یران و جهان</w:t>
            </w:r>
          </w:p>
          <w:p w:rsidR="00B5387B" w:rsidRDefault="004C3FCF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خانم </w:t>
            </w:r>
            <w:r w:rsidR="001B401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کتر جلمبادانی</w:t>
            </w:r>
          </w:p>
          <w:p w:rsidR="00327172" w:rsidRPr="00327172" w:rsidRDefault="00327172" w:rsidP="00FE47E7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327172">
              <w:rPr>
                <w:rFonts w:cs="2  Kamran" w:hint="cs"/>
                <w:u w:val="single"/>
                <w:rtl/>
              </w:rPr>
              <w:t>208دانشکده بهداشت</w:t>
            </w:r>
          </w:p>
        </w:tc>
        <w:tc>
          <w:tcPr>
            <w:tcW w:w="1991" w:type="dxa"/>
            <w:shd w:val="clear" w:color="auto" w:fill="EEECE1" w:themeFill="background2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32" w:type="dxa"/>
            <w:vAlign w:val="center"/>
          </w:tcPr>
          <w:p w:rsidR="006B57F5" w:rsidRPr="000A16A5" w:rsidRDefault="006B57F5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596" w:type="dxa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21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B5387B" w:rsidTr="00FE47E7">
        <w:trPr>
          <w:trHeight w:val="947"/>
        </w:trPr>
        <w:tc>
          <w:tcPr>
            <w:tcW w:w="2005" w:type="dxa"/>
            <w:vAlign w:val="center"/>
          </w:tcPr>
          <w:p w:rsidR="006B57F5" w:rsidRPr="000A16A5" w:rsidRDefault="006B57F5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58" w:type="dxa"/>
            <w:vAlign w:val="center"/>
          </w:tcPr>
          <w:p w:rsidR="001B4010" w:rsidRPr="00737F67" w:rsidRDefault="001B4010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37F67">
              <w:rPr>
                <w:rFonts w:cs="B Nazanin" w:hint="cs"/>
                <w:b/>
                <w:bCs/>
                <w:sz w:val="24"/>
                <w:szCs w:val="24"/>
                <w:rtl/>
              </w:rPr>
              <w:t>توانبخشی و رفاه اجتماعی</w:t>
            </w:r>
          </w:p>
          <w:p w:rsidR="001B4010" w:rsidRDefault="004C3FCF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انم </w:t>
            </w:r>
            <w:r w:rsidR="001B4010" w:rsidRPr="00737F67">
              <w:rPr>
                <w:rFonts w:cs="B Nazanin" w:hint="cs"/>
                <w:b/>
                <w:bCs/>
                <w:sz w:val="24"/>
                <w:szCs w:val="24"/>
                <w:rtl/>
              </w:rPr>
              <w:t>دکتر جلمبادانی</w:t>
            </w:r>
          </w:p>
          <w:p w:rsidR="00327172" w:rsidRPr="000A16A5" w:rsidRDefault="00327172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327172">
              <w:rPr>
                <w:rFonts w:cs="2  Kamran" w:hint="cs"/>
                <w:u w:val="single"/>
                <w:rtl/>
              </w:rPr>
              <w:t>211 دانشکده بهداشت</w:t>
            </w:r>
          </w:p>
        </w:tc>
        <w:tc>
          <w:tcPr>
            <w:tcW w:w="1991" w:type="dxa"/>
            <w:shd w:val="clear" w:color="auto" w:fill="EEECE1" w:themeFill="background2"/>
          </w:tcPr>
          <w:p w:rsidR="00804626" w:rsidRPr="00E208FD" w:rsidRDefault="00804626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هداشت</w:t>
            </w: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هان و دندان</w:t>
            </w:r>
          </w:p>
          <w:p w:rsidR="00B5387B" w:rsidRDefault="00804626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قای </w:t>
            </w:r>
            <w:r w:rsidRPr="001E244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کتر </w:t>
            </w:r>
            <w:r w:rsidRPr="001E244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دایتیان</w:t>
            </w:r>
          </w:p>
          <w:p w:rsidR="00327172" w:rsidRPr="00327172" w:rsidRDefault="00327172" w:rsidP="00FE47E7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327172">
              <w:rPr>
                <w:rFonts w:cs="2  Kamran" w:hint="cs"/>
                <w:u w:val="single"/>
                <w:rtl/>
              </w:rPr>
              <w:t>211 دانشکده بهداشت</w:t>
            </w:r>
          </w:p>
        </w:tc>
        <w:tc>
          <w:tcPr>
            <w:tcW w:w="1832" w:type="dxa"/>
            <w:vAlign w:val="center"/>
          </w:tcPr>
          <w:p w:rsidR="00303934" w:rsidRPr="00E208FD" w:rsidRDefault="00303934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بیوفیزیک</w:t>
            </w:r>
          </w:p>
          <w:p w:rsidR="006B57F5" w:rsidRDefault="00303934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خانم سبحانی</w:t>
            </w:r>
          </w:p>
          <w:p w:rsidR="00327172" w:rsidRPr="000A16A5" w:rsidRDefault="00327172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10103">
              <w:rPr>
                <w:rFonts w:cs="2  Kamran" w:hint="cs"/>
                <w:u w:val="single"/>
                <w:rtl/>
              </w:rPr>
              <w:t>21</w:t>
            </w:r>
            <w:r>
              <w:rPr>
                <w:rFonts w:cs="2  Kamran" w:hint="cs"/>
                <w:u w:val="single"/>
                <w:rtl/>
              </w:rPr>
              <w:t>2</w:t>
            </w:r>
            <w:r w:rsidRPr="00810103">
              <w:rPr>
                <w:rFonts w:cs="2  Kamran" w:hint="cs"/>
                <w:u w:val="single"/>
                <w:rtl/>
              </w:rPr>
              <w:t>دانشکده بهداشت</w:t>
            </w:r>
          </w:p>
        </w:tc>
        <w:tc>
          <w:tcPr>
            <w:tcW w:w="2596" w:type="dxa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21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B5387B" w:rsidTr="00FE47E7">
        <w:trPr>
          <w:trHeight w:val="719"/>
        </w:trPr>
        <w:tc>
          <w:tcPr>
            <w:tcW w:w="2005" w:type="dxa"/>
            <w:vAlign w:val="center"/>
          </w:tcPr>
          <w:p w:rsidR="00D32F37" w:rsidRPr="000A16A5" w:rsidRDefault="00D32F37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58" w:type="dxa"/>
            <w:vAlign w:val="center"/>
          </w:tcPr>
          <w:p w:rsidR="00FB77F0" w:rsidRDefault="00FB77F0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6B57F5" w:rsidRPr="000A16A5" w:rsidRDefault="006B57F5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EEECE1" w:themeFill="background2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32" w:type="dxa"/>
            <w:vAlign w:val="center"/>
          </w:tcPr>
          <w:p w:rsidR="00423553" w:rsidRPr="00E208FD" w:rsidRDefault="00423553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صول تغذیه</w:t>
            </w:r>
          </w:p>
          <w:p w:rsidR="00B5387B" w:rsidRDefault="00423553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م دکتر حریری</w:t>
            </w:r>
          </w:p>
          <w:p w:rsidR="00327172" w:rsidRPr="000A16A5" w:rsidRDefault="00327172" w:rsidP="00605C0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204</w:t>
            </w:r>
            <w:r w:rsidR="00605C0E">
              <w:rPr>
                <w:rFonts w:cs="2  Kamran" w:hint="cs"/>
                <w:b/>
                <w:bCs/>
                <w:u w:val="single"/>
                <w:rtl/>
                <w:lang w:bidi="fa-IR"/>
              </w:rPr>
              <w:t>پردیس</w:t>
            </w:r>
          </w:p>
        </w:tc>
        <w:tc>
          <w:tcPr>
            <w:tcW w:w="2596" w:type="dxa"/>
            <w:vAlign w:val="center"/>
          </w:tcPr>
          <w:p w:rsidR="00AD2F23" w:rsidRPr="00E208FD" w:rsidRDefault="00AD2F23" w:rsidP="00FE47E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آیین زندگی</w:t>
            </w:r>
          </w:p>
          <w:p w:rsidR="00B5387B" w:rsidRDefault="00AD2F23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آقای دکتر مومنی</w:t>
            </w:r>
          </w:p>
          <w:p w:rsidR="00327172" w:rsidRDefault="00AD2F23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ترک با هوشبری</w:t>
            </w:r>
          </w:p>
          <w:p w:rsidR="00AD2F23" w:rsidRPr="00327172" w:rsidRDefault="00327172" w:rsidP="00605C0E">
            <w:pPr>
              <w:bidi/>
              <w:jc w:val="center"/>
              <w:rPr>
                <w:rFonts w:cs="2  Kamran"/>
                <w:b/>
                <w:bCs/>
                <w:sz w:val="24"/>
                <w:szCs w:val="24"/>
                <w:u w:val="single"/>
                <w:lang w:bidi="fa-IR"/>
              </w:rPr>
            </w:pPr>
            <w:r w:rsidRPr="00327172">
              <w:rPr>
                <w:rFonts w:cs="2  Kamran" w:hint="cs"/>
                <w:b/>
                <w:bCs/>
                <w:u w:val="single"/>
                <w:rtl/>
                <w:lang w:bidi="fa-IR"/>
              </w:rPr>
              <w:t>104</w:t>
            </w:r>
            <w:r w:rsidR="00605C0E">
              <w:rPr>
                <w:rFonts w:cs="2  Kamran" w:hint="cs"/>
                <w:b/>
                <w:bCs/>
                <w:u w:val="single"/>
                <w:rtl/>
                <w:lang w:bidi="fa-IR"/>
              </w:rPr>
              <w:t>پردیس</w:t>
            </w:r>
          </w:p>
        </w:tc>
        <w:tc>
          <w:tcPr>
            <w:tcW w:w="1221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B5387B" w:rsidTr="00FE47E7">
        <w:trPr>
          <w:trHeight w:val="1065"/>
        </w:trPr>
        <w:tc>
          <w:tcPr>
            <w:tcW w:w="2005" w:type="dxa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58" w:type="dxa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91" w:type="dxa"/>
            <w:shd w:val="clear" w:color="auto" w:fill="EEECE1" w:themeFill="background2"/>
            <w:vAlign w:val="center"/>
          </w:tcPr>
          <w:p w:rsidR="00B5387B" w:rsidRPr="000A16A5" w:rsidRDefault="00B5387B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832" w:type="dxa"/>
            <w:vAlign w:val="center"/>
          </w:tcPr>
          <w:p w:rsidR="006B57F5" w:rsidRPr="000A16A5" w:rsidRDefault="006B57F5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596" w:type="dxa"/>
            <w:vAlign w:val="center"/>
          </w:tcPr>
          <w:p w:rsidR="00B5387B" w:rsidRPr="00FE47E7" w:rsidRDefault="00D32F37" w:rsidP="00FE47E7">
            <w:pPr>
              <w:bidi/>
              <w:ind w:left="36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7E7">
              <w:rPr>
                <w:rFonts w:cs="B Nazanin" w:hint="cs"/>
                <w:b/>
                <w:bCs/>
                <w:rtl/>
                <w:lang w:bidi="fa-IR"/>
              </w:rPr>
              <w:t>تفسیر</w:t>
            </w:r>
            <w:r w:rsidR="00BE2C5F" w:rsidRPr="00FE47E7">
              <w:rPr>
                <w:rFonts w:cs="B Nazanin" w:hint="cs"/>
                <w:b/>
                <w:bCs/>
                <w:rtl/>
                <w:lang w:bidi="fa-IR"/>
              </w:rPr>
              <w:t xml:space="preserve"> موضوعی قرآن</w:t>
            </w:r>
          </w:p>
          <w:p w:rsidR="005B0603" w:rsidRPr="00FE47E7" w:rsidRDefault="00D32F37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  <w:lang w:bidi="fa-IR"/>
              </w:rPr>
            </w:pPr>
            <w:r w:rsidRPr="00FE47E7">
              <w:rPr>
                <w:rFonts w:cs="B Nazanin" w:hint="cs"/>
                <w:b/>
                <w:bCs/>
                <w:rtl/>
                <w:lang w:bidi="fa-IR"/>
              </w:rPr>
              <w:t>آقای</w:t>
            </w:r>
            <w:r w:rsidR="00292F28" w:rsidRPr="00FE47E7">
              <w:rPr>
                <w:rFonts w:cs="B Nazanin" w:hint="cs"/>
                <w:b/>
                <w:bCs/>
                <w:rtl/>
                <w:lang w:bidi="fa-IR"/>
              </w:rPr>
              <w:t xml:space="preserve"> دکتر</w:t>
            </w:r>
            <w:r w:rsidRPr="00FE47E7">
              <w:rPr>
                <w:rFonts w:cs="B Nazanin" w:hint="cs"/>
                <w:b/>
                <w:bCs/>
                <w:rtl/>
                <w:lang w:bidi="fa-IR"/>
              </w:rPr>
              <w:t xml:space="preserve"> موسوی راد</w:t>
            </w:r>
            <w:r w:rsidR="005B0603" w:rsidRPr="00FE47E7">
              <w:rPr>
                <w:rFonts w:cs="B Nazanin" w:hint="cs"/>
                <w:b/>
                <w:bCs/>
                <w:rtl/>
                <w:lang w:bidi="fa-IR"/>
              </w:rPr>
              <w:t xml:space="preserve"> مشترک با بهداشت حرفه ای</w:t>
            </w:r>
          </w:p>
          <w:p w:rsidR="00D32F37" w:rsidRPr="005B0603" w:rsidRDefault="005B0603" w:rsidP="00FE47E7">
            <w:pPr>
              <w:bidi/>
              <w:jc w:val="center"/>
              <w:rPr>
                <w:rFonts w:cs="2  Kamran"/>
                <w:u w:val="single"/>
                <w:rtl/>
                <w:lang w:bidi="fa-IR"/>
              </w:rPr>
            </w:pPr>
            <w:r w:rsidRPr="005B0603">
              <w:rPr>
                <w:rFonts w:cs="2  Kamran" w:hint="cs"/>
                <w:u w:val="single"/>
                <w:rtl/>
                <w:lang w:bidi="fa-IR"/>
              </w:rPr>
              <w:t xml:space="preserve"> 207دانشکده بهداشت</w:t>
            </w:r>
          </w:p>
          <w:p w:rsidR="00327172" w:rsidRPr="00327172" w:rsidRDefault="00327172" w:rsidP="00FE47E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  <w:p w:rsidR="00D32F37" w:rsidRPr="000A16A5" w:rsidRDefault="00D32F37" w:rsidP="00FE47E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21" w:type="dxa"/>
            <w:vAlign w:val="center"/>
          </w:tcPr>
          <w:p w:rsidR="00B5387B" w:rsidRPr="00F560D0" w:rsidRDefault="00B5387B" w:rsidP="00FE47E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862853" w:rsidRDefault="00862853">
      <w:pPr>
        <w:rPr>
          <w:rtl/>
          <w:lang w:bidi="fa-IR"/>
        </w:rPr>
      </w:pPr>
    </w:p>
    <w:p w:rsidR="00862853" w:rsidRDefault="00862853">
      <w:pPr>
        <w:rPr>
          <w:rtl/>
          <w:lang w:bidi="fa-IR"/>
        </w:rPr>
      </w:pPr>
    </w:p>
    <w:p w:rsidR="00FA4796" w:rsidRDefault="00FA3E0E" w:rsidP="001F6F5F">
      <w:pPr>
        <w:rPr>
          <w:rtl/>
          <w:lang w:bidi="fa-IR"/>
        </w:rPr>
      </w:pPr>
      <w:r>
        <w:rPr>
          <w:rtl/>
          <w:lang w:bidi="fa-IR"/>
        </w:rPr>
        <w:br w:type="page"/>
      </w:r>
    </w:p>
    <w:tbl>
      <w:tblPr>
        <w:tblStyle w:val="TableGrid"/>
        <w:tblpPr w:leftFromText="180" w:rightFromText="180" w:vertAnchor="text" w:horzAnchor="margin" w:tblpY="-749"/>
        <w:tblW w:w="11998" w:type="dxa"/>
        <w:tblLook w:val="04A0" w:firstRow="1" w:lastRow="0" w:firstColumn="1" w:lastColumn="0" w:noHBand="0" w:noVBand="1"/>
      </w:tblPr>
      <w:tblGrid>
        <w:gridCol w:w="2539"/>
        <w:gridCol w:w="2308"/>
        <w:gridCol w:w="1669"/>
        <w:gridCol w:w="2221"/>
        <w:gridCol w:w="2102"/>
        <w:gridCol w:w="1159"/>
      </w:tblGrid>
      <w:tr w:rsidR="00762404" w:rsidTr="00CC32C7">
        <w:trPr>
          <w:trHeight w:val="420"/>
        </w:trPr>
        <w:tc>
          <w:tcPr>
            <w:tcW w:w="11998" w:type="dxa"/>
            <w:gridSpan w:val="6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lastRenderedPageBreak/>
              <w:t xml:space="preserve">برنامه هفتگی ترم </w:t>
            </w:r>
            <w:r w:rsidR="000C1A6C">
              <w:rPr>
                <w:rFonts w:cs="B Titr" w:hint="cs"/>
                <w:sz w:val="24"/>
                <w:szCs w:val="24"/>
                <w:rtl/>
              </w:rPr>
              <w:t>5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560640">
              <w:rPr>
                <w:rFonts w:cs="B Titr" w:hint="cs"/>
                <w:sz w:val="24"/>
                <w:szCs w:val="24"/>
                <w:rtl/>
              </w:rPr>
              <w:t>بهداشت عمومی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 نیمسال اول </w:t>
            </w:r>
            <w:r w:rsidR="00C55507">
              <w:rPr>
                <w:rFonts w:cs="B Titr" w:hint="cs"/>
                <w:sz w:val="24"/>
                <w:szCs w:val="24"/>
                <w:rtl/>
              </w:rPr>
              <w:t>9</w:t>
            </w:r>
            <w:r w:rsidR="003714F5">
              <w:rPr>
                <w:rFonts w:cs="B Titr" w:hint="cs"/>
                <w:sz w:val="24"/>
                <w:szCs w:val="24"/>
                <w:rtl/>
              </w:rPr>
              <w:t>9</w:t>
            </w:r>
            <w:r w:rsidR="00C55507">
              <w:rPr>
                <w:rFonts w:cs="B Titr" w:hint="cs"/>
                <w:sz w:val="24"/>
                <w:szCs w:val="24"/>
                <w:rtl/>
              </w:rPr>
              <w:t>-9</w:t>
            </w:r>
            <w:r w:rsidR="003714F5">
              <w:rPr>
                <w:rFonts w:cs="B Titr" w:hint="cs"/>
                <w:sz w:val="24"/>
                <w:szCs w:val="24"/>
                <w:rtl/>
              </w:rPr>
              <w:t>8</w:t>
            </w:r>
          </w:p>
        </w:tc>
      </w:tr>
      <w:tr w:rsidR="00762404" w:rsidTr="00CC32C7">
        <w:trPr>
          <w:trHeight w:val="513"/>
        </w:trPr>
        <w:tc>
          <w:tcPr>
            <w:tcW w:w="253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308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669" w:type="dxa"/>
            <w:shd w:val="clear" w:color="auto" w:fill="EEECE1" w:themeFill="background2"/>
            <w:vAlign w:val="center"/>
          </w:tcPr>
          <w:p w:rsidR="00762404" w:rsidRPr="00F560D0" w:rsidRDefault="00F3080A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1</w:t>
            </w:r>
            <w:r w:rsidR="006F05DE">
              <w:rPr>
                <w:rFonts w:cs="B Titr" w:hint="cs"/>
                <w:sz w:val="24"/>
                <w:szCs w:val="24"/>
                <w:rtl/>
              </w:rPr>
              <w:t>4</w:t>
            </w:r>
            <w:r>
              <w:rPr>
                <w:rFonts w:cs="B Titr" w:hint="cs"/>
                <w:sz w:val="24"/>
                <w:szCs w:val="24"/>
                <w:rtl/>
              </w:rPr>
              <w:t>-1</w:t>
            </w:r>
            <w:r w:rsidR="006F05DE">
              <w:rPr>
                <w:rFonts w:cs="B Titr" w:hint="cs"/>
                <w:sz w:val="24"/>
                <w:szCs w:val="24"/>
                <w:rtl/>
              </w:rPr>
              <w:t>2</w:t>
            </w:r>
          </w:p>
        </w:tc>
        <w:tc>
          <w:tcPr>
            <w:tcW w:w="2221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102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15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762404" w:rsidTr="00CC32C7">
        <w:trPr>
          <w:trHeight w:val="682"/>
        </w:trPr>
        <w:tc>
          <w:tcPr>
            <w:tcW w:w="2539" w:type="dxa"/>
            <w:vAlign w:val="center"/>
          </w:tcPr>
          <w:p w:rsidR="00FA3E0E" w:rsidRPr="000A16A5" w:rsidRDefault="00FA3E0E" w:rsidP="0042355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308" w:type="dxa"/>
            <w:shd w:val="clear" w:color="auto" w:fill="auto"/>
            <w:vAlign w:val="center"/>
          </w:tcPr>
          <w:p w:rsidR="00CC32C7" w:rsidRPr="00E208FD" w:rsidRDefault="00CC32C7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تربیت بدنی 2</w:t>
            </w:r>
          </w:p>
          <w:p w:rsidR="00762404" w:rsidRPr="005F08B0" w:rsidRDefault="00CC32C7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highlight w:val="red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آقایان)</w:t>
            </w:r>
          </w:p>
        </w:tc>
        <w:tc>
          <w:tcPr>
            <w:tcW w:w="1669" w:type="dxa"/>
            <w:shd w:val="clear" w:color="auto" w:fill="EEECE1" w:themeFill="background2"/>
            <w:vAlign w:val="center"/>
          </w:tcPr>
          <w:p w:rsidR="00762404" w:rsidRPr="000A16A5" w:rsidRDefault="00762404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1" w:type="dxa"/>
            <w:vAlign w:val="center"/>
          </w:tcPr>
          <w:p w:rsidR="00FC4F16" w:rsidRPr="00E208FD" w:rsidRDefault="00FC4F16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هداشت مواد غذایی</w:t>
            </w:r>
          </w:p>
          <w:p w:rsidR="00FC4F16" w:rsidRDefault="00FC4F16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5182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م دکتر</w:t>
            </w:r>
          </w:p>
          <w:p w:rsidR="00E5732C" w:rsidRDefault="00FC4F16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</w:t>
            </w:r>
            <w:r w:rsidRPr="00251829">
              <w:rPr>
                <w:rFonts w:cs="B Nazanin" w:hint="cs"/>
                <w:b/>
                <w:bCs/>
                <w:sz w:val="24"/>
                <w:szCs w:val="24"/>
                <w:rtl/>
              </w:rPr>
              <w:t>حمدی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10103">
              <w:rPr>
                <w:rFonts w:cs="2  Kamran" w:hint="cs"/>
                <w:u w:val="single"/>
                <w:rtl/>
              </w:rPr>
              <w:t>210دانشکده بهداشت</w:t>
            </w:r>
          </w:p>
        </w:tc>
        <w:tc>
          <w:tcPr>
            <w:tcW w:w="2102" w:type="dxa"/>
            <w:vAlign w:val="center"/>
          </w:tcPr>
          <w:p w:rsidR="00E1011D" w:rsidRPr="00E208FD" w:rsidRDefault="00E1011D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هداشت محیط3</w:t>
            </w:r>
          </w:p>
          <w:p w:rsidR="00762404" w:rsidRDefault="00E1011D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انم</w:t>
            </w:r>
            <w:r w:rsidRPr="00413E7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 جوان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10103">
              <w:rPr>
                <w:rFonts w:cs="2  Kamran" w:hint="cs"/>
                <w:u w:val="single"/>
                <w:rtl/>
              </w:rPr>
              <w:t>210دانشکده بهداشت</w:t>
            </w:r>
          </w:p>
        </w:tc>
        <w:tc>
          <w:tcPr>
            <w:tcW w:w="115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762404" w:rsidTr="00CC32C7">
        <w:trPr>
          <w:trHeight w:val="2699"/>
        </w:trPr>
        <w:tc>
          <w:tcPr>
            <w:tcW w:w="2539" w:type="dxa"/>
            <w:vAlign w:val="center"/>
          </w:tcPr>
          <w:p w:rsidR="005F08B0" w:rsidRPr="00E208FD" w:rsidRDefault="005F08B0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بهداشت سالمندان</w:t>
            </w:r>
          </w:p>
          <w:p w:rsidR="006B57F5" w:rsidRDefault="005F08B0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کتر دلاوری</w:t>
            </w:r>
          </w:p>
          <w:p w:rsidR="00550E9B" w:rsidRPr="00550E9B" w:rsidRDefault="00550E9B" w:rsidP="00550E9B">
            <w:pPr>
              <w:bidi/>
              <w:jc w:val="center"/>
              <w:rPr>
                <w:rFonts w:cs="2  Kamran"/>
                <w:sz w:val="24"/>
                <w:szCs w:val="24"/>
                <w:u w:val="single"/>
              </w:rPr>
            </w:pPr>
            <w:r w:rsidRPr="00550E9B">
              <w:rPr>
                <w:rFonts w:cs="2  Kamran" w:hint="cs"/>
                <w:u w:val="single"/>
                <w:rtl/>
              </w:rPr>
              <w:t xml:space="preserve">208 دانشکده بهداشت </w:t>
            </w:r>
          </w:p>
        </w:tc>
        <w:tc>
          <w:tcPr>
            <w:tcW w:w="2308" w:type="dxa"/>
            <w:vAlign w:val="center"/>
          </w:tcPr>
          <w:p w:rsidR="006B57F5" w:rsidRPr="005F08B0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8D1DE5" w:rsidRPr="005F08B0" w:rsidRDefault="008D1DE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D2341E" w:rsidRPr="005F08B0" w:rsidRDefault="00D2341E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9C546C" w:rsidRPr="005F08B0" w:rsidRDefault="009C546C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EEECE1" w:themeFill="background2"/>
            <w:vAlign w:val="center"/>
          </w:tcPr>
          <w:p w:rsidR="00B93C9F" w:rsidRPr="00E208FD" w:rsidRDefault="00B93C9F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تربیت بدنی 2</w:t>
            </w:r>
          </w:p>
          <w:p w:rsidR="00762404" w:rsidRDefault="00160567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خانم ها)</w:t>
            </w:r>
          </w:p>
          <w:p w:rsidR="00160567" w:rsidRPr="000A16A5" w:rsidRDefault="00160567" w:rsidP="0016056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ساعت11:30الی13</w:t>
            </w:r>
          </w:p>
        </w:tc>
        <w:tc>
          <w:tcPr>
            <w:tcW w:w="2221" w:type="dxa"/>
            <w:vAlign w:val="center"/>
          </w:tcPr>
          <w:p w:rsidR="0072394F" w:rsidRPr="000A16A5" w:rsidRDefault="0072394F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102" w:type="dxa"/>
            <w:vAlign w:val="center"/>
          </w:tcPr>
          <w:p w:rsidR="00E1011D" w:rsidRDefault="00E1011D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FA3E0E" w:rsidRPr="000A16A5" w:rsidRDefault="00FA3E0E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5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762404" w:rsidTr="00CC32C7">
        <w:trPr>
          <w:trHeight w:val="991"/>
        </w:trPr>
        <w:tc>
          <w:tcPr>
            <w:tcW w:w="2539" w:type="dxa"/>
            <w:vAlign w:val="center"/>
          </w:tcPr>
          <w:p w:rsidR="005F08B0" w:rsidRPr="005F08B0" w:rsidRDefault="005F08B0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8B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هداشت دانش آموزان و مدارس</w:t>
            </w:r>
          </w:p>
          <w:p w:rsidR="00ED628B" w:rsidRDefault="005F08B0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8B0">
              <w:rPr>
                <w:rFonts w:cs="B Nazanin" w:hint="cs"/>
                <w:b/>
                <w:bCs/>
                <w:sz w:val="24"/>
                <w:szCs w:val="24"/>
                <w:rtl/>
              </w:rPr>
              <w:t>خانم نوری</w:t>
            </w:r>
          </w:p>
          <w:p w:rsidR="00550E9B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10103">
              <w:rPr>
                <w:rFonts w:cs="2  Kamran" w:hint="cs"/>
                <w:u w:val="single"/>
                <w:rtl/>
              </w:rPr>
              <w:t>21</w:t>
            </w:r>
            <w:r>
              <w:rPr>
                <w:rFonts w:cs="2  Kamran" w:hint="cs"/>
                <w:u w:val="single"/>
                <w:rtl/>
              </w:rPr>
              <w:t>2</w:t>
            </w:r>
            <w:r w:rsidRPr="00810103">
              <w:rPr>
                <w:rFonts w:cs="2  Kamran" w:hint="cs"/>
                <w:u w:val="single"/>
                <w:rtl/>
              </w:rPr>
              <w:t>دانشکده بهداشت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308" w:type="dxa"/>
            <w:vAlign w:val="center"/>
          </w:tcPr>
          <w:p w:rsidR="00C30799" w:rsidRPr="00E208FD" w:rsidRDefault="007730F1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اقتصاد بهداشت</w:t>
            </w:r>
          </w:p>
          <w:p w:rsidR="00ED628B" w:rsidRDefault="00066963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66963">
              <w:rPr>
                <w:rFonts w:cs="B Nazanin" w:hint="cs"/>
                <w:b/>
                <w:bCs/>
                <w:sz w:val="24"/>
                <w:szCs w:val="24"/>
                <w:rtl/>
              </w:rPr>
              <w:t>دکتر همتی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810103">
              <w:rPr>
                <w:rFonts w:cs="2  Kamran" w:hint="cs"/>
                <w:u w:val="single"/>
                <w:rtl/>
              </w:rPr>
              <w:t>21</w:t>
            </w:r>
            <w:r>
              <w:rPr>
                <w:rFonts w:cs="2  Kamran" w:hint="cs"/>
                <w:u w:val="single"/>
                <w:rtl/>
              </w:rPr>
              <w:t>2</w:t>
            </w:r>
            <w:r w:rsidRPr="00810103">
              <w:rPr>
                <w:rFonts w:cs="2  Kamran" w:hint="cs"/>
                <w:u w:val="single"/>
                <w:rtl/>
              </w:rPr>
              <w:t>دانشکده بهداشت</w:t>
            </w:r>
          </w:p>
        </w:tc>
        <w:tc>
          <w:tcPr>
            <w:tcW w:w="1669" w:type="dxa"/>
            <w:shd w:val="clear" w:color="auto" w:fill="EEECE1" w:themeFill="background2"/>
            <w:vAlign w:val="center"/>
          </w:tcPr>
          <w:p w:rsidR="002A6D97" w:rsidRPr="000A16A5" w:rsidRDefault="002A6D97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221" w:type="dxa"/>
            <w:vAlign w:val="center"/>
          </w:tcPr>
          <w:p w:rsidR="00737F67" w:rsidRPr="00B32134" w:rsidRDefault="00737F67" w:rsidP="00CC32C7">
            <w:pPr>
              <w:bidi/>
              <w:ind w:left="360"/>
              <w:jc w:val="center"/>
              <w:rPr>
                <w:rFonts w:cs="B Nazanin"/>
                <w:b/>
                <w:bCs/>
                <w:color w:val="FF0000"/>
                <w:sz w:val="24"/>
                <w:szCs w:val="24"/>
                <w:rtl/>
              </w:rPr>
            </w:pPr>
            <w:r w:rsidRPr="00B32134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بهداشت حرفه ای</w:t>
            </w:r>
          </w:p>
          <w:p w:rsidR="006B57F5" w:rsidRPr="00C6582D" w:rsidRDefault="009B2323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B32134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>آقای ساجدی فر</w:t>
            </w:r>
          </w:p>
        </w:tc>
        <w:tc>
          <w:tcPr>
            <w:tcW w:w="2102" w:type="dxa"/>
            <w:vAlign w:val="center"/>
          </w:tcPr>
          <w:p w:rsidR="006B57F5" w:rsidRPr="000A16A5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5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762404" w:rsidTr="00CC32C7">
        <w:trPr>
          <w:trHeight w:val="652"/>
        </w:trPr>
        <w:tc>
          <w:tcPr>
            <w:tcW w:w="2539" w:type="dxa"/>
            <w:vAlign w:val="center"/>
          </w:tcPr>
          <w:p w:rsidR="005F08B0" w:rsidRPr="00251829" w:rsidRDefault="005F08B0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5182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کنولوژی آموزشی</w:t>
            </w:r>
          </w:p>
          <w:p w:rsidR="006B57F5" w:rsidRDefault="005F08B0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5182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خانم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ری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810103">
              <w:rPr>
                <w:rFonts w:cs="2  Kamran" w:hint="cs"/>
                <w:u w:val="single"/>
                <w:rtl/>
              </w:rPr>
              <w:t>210دانشکده بهداشت</w:t>
            </w:r>
          </w:p>
        </w:tc>
        <w:tc>
          <w:tcPr>
            <w:tcW w:w="2308" w:type="dxa"/>
            <w:shd w:val="clear" w:color="auto" w:fill="auto"/>
            <w:vAlign w:val="center"/>
          </w:tcPr>
          <w:p w:rsidR="00855993" w:rsidRPr="00251829" w:rsidRDefault="00855993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5182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کنولوژی آموزشی</w:t>
            </w:r>
          </w:p>
          <w:p w:rsidR="006B57F5" w:rsidRDefault="00855993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5182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خانم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ری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10103">
              <w:rPr>
                <w:rFonts w:cs="2  Kamran" w:hint="cs"/>
                <w:u w:val="single"/>
                <w:rtl/>
              </w:rPr>
              <w:t>210دانشکده بهداشت</w:t>
            </w:r>
          </w:p>
        </w:tc>
        <w:tc>
          <w:tcPr>
            <w:tcW w:w="1669" w:type="dxa"/>
            <w:shd w:val="clear" w:color="auto" w:fill="EEECE1" w:themeFill="background2"/>
            <w:vAlign w:val="center"/>
          </w:tcPr>
          <w:p w:rsidR="00762404" w:rsidRPr="000A16A5" w:rsidRDefault="00762404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1" w:type="dxa"/>
            <w:vAlign w:val="center"/>
          </w:tcPr>
          <w:p w:rsidR="00FA3E0E" w:rsidRPr="000A16A5" w:rsidRDefault="00FA3E0E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102" w:type="dxa"/>
            <w:vAlign w:val="center"/>
          </w:tcPr>
          <w:p w:rsidR="00E1011D" w:rsidRPr="00E208FD" w:rsidRDefault="00E1011D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هداشت روانی و اعتیاد</w:t>
            </w:r>
          </w:p>
          <w:p w:rsidR="006B57F5" w:rsidRDefault="00E1011D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6696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دکتر شریف نژاد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327172">
              <w:rPr>
                <w:rFonts w:cs="2  Kamran" w:hint="cs"/>
                <w:u w:val="single"/>
                <w:rtl/>
              </w:rPr>
              <w:t>211 دانشکده بهداشت</w:t>
            </w:r>
          </w:p>
        </w:tc>
        <w:tc>
          <w:tcPr>
            <w:tcW w:w="115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762404" w:rsidTr="00CC32C7">
        <w:trPr>
          <w:trHeight w:val="652"/>
        </w:trPr>
        <w:tc>
          <w:tcPr>
            <w:tcW w:w="2539" w:type="dxa"/>
            <w:vAlign w:val="center"/>
          </w:tcPr>
          <w:p w:rsidR="00423553" w:rsidRPr="00E208FD" w:rsidRDefault="00423553" w:rsidP="00423553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برنامه ملی مبارزه با بیماری های واگیر</w:t>
            </w:r>
          </w:p>
          <w:p w:rsidR="00423553" w:rsidRDefault="00423553" w:rsidP="0042355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قای مسیح آبادی</w:t>
            </w:r>
          </w:p>
          <w:p w:rsidR="00550E9B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10103">
              <w:rPr>
                <w:rFonts w:cs="2  Kamran" w:hint="cs"/>
                <w:u w:val="single"/>
                <w:rtl/>
              </w:rPr>
              <w:t>21</w:t>
            </w:r>
            <w:r>
              <w:rPr>
                <w:rFonts w:cs="2  Kamran" w:hint="cs"/>
                <w:u w:val="single"/>
                <w:rtl/>
              </w:rPr>
              <w:t>2</w:t>
            </w:r>
            <w:r w:rsidRPr="00810103">
              <w:rPr>
                <w:rFonts w:cs="2  Kamran" w:hint="cs"/>
                <w:u w:val="single"/>
                <w:rtl/>
              </w:rPr>
              <w:t>دانشکده بهداشت</w:t>
            </w:r>
          </w:p>
          <w:p w:rsidR="006B57F5" w:rsidRPr="000A16A5" w:rsidRDefault="006B57F5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308" w:type="dxa"/>
            <w:vAlign w:val="center"/>
          </w:tcPr>
          <w:p w:rsidR="00292F28" w:rsidRPr="00E208FD" w:rsidRDefault="00292F28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قلاب اسلامی</w:t>
            </w:r>
          </w:p>
          <w:p w:rsidR="00292F28" w:rsidRDefault="00292F28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موسوی پور</w:t>
            </w:r>
          </w:p>
          <w:p w:rsidR="00550E9B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10103">
              <w:rPr>
                <w:rFonts w:cs="2  Kamran" w:hint="cs"/>
                <w:u w:val="single"/>
                <w:rtl/>
              </w:rPr>
              <w:t>21</w:t>
            </w:r>
            <w:r>
              <w:rPr>
                <w:rFonts w:cs="2  Kamran" w:hint="cs"/>
                <w:u w:val="single"/>
                <w:rtl/>
              </w:rPr>
              <w:t>2</w:t>
            </w:r>
            <w:r w:rsidRPr="00810103">
              <w:rPr>
                <w:rFonts w:cs="2  Kamran" w:hint="cs"/>
                <w:u w:val="single"/>
                <w:rtl/>
              </w:rPr>
              <w:t>دانشکده بهداشت</w:t>
            </w:r>
          </w:p>
          <w:p w:rsidR="00FA3E0E" w:rsidRPr="000A16A5" w:rsidRDefault="00FA3E0E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9" w:type="dxa"/>
            <w:shd w:val="clear" w:color="auto" w:fill="EEECE1" w:themeFill="background2"/>
            <w:vAlign w:val="center"/>
          </w:tcPr>
          <w:p w:rsidR="00762404" w:rsidRPr="000A16A5" w:rsidRDefault="00762404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1" w:type="dxa"/>
            <w:vAlign w:val="center"/>
          </w:tcPr>
          <w:p w:rsidR="00ED628B" w:rsidRPr="000A16A5" w:rsidRDefault="00ED628B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02" w:type="dxa"/>
            <w:vAlign w:val="center"/>
          </w:tcPr>
          <w:p w:rsidR="00380300" w:rsidRPr="00E208FD" w:rsidRDefault="00380300" w:rsidP="00CC32C7">
            <w:pPr>
              <w:bidi/>
              <w:ind w:left="36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208FD">
              <w:rPr>
                <w:rFonts w:cs="B Nazanin" w:hint="cs"/>
                <w:b/>
                <w:bCs/>
                <w:sz w:val="24"/>
                <w:szCs w:val="24"/>
                <w:rtl/>
              </w:rPr>
              <w:t>بهداشت حرفه ای</w:t>
            </w:r>
          </w:p>
          <w:p w:rsidR="004947EA" w:rsidRDefault="009B2323" w:rsidP="00CC32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قای ساجدی فر</w:t>
            </w:r>
          </w:p>
          <w:p w:rsidR="00550E9B" w:rsidRPr="000A16A5" w:rsidRDefault="00550E9B" w:rsidP="00550E9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10103">
              <w:rPr>
                <w:rFonts w:cs="2  Kamran" w:hint="cs"/>
                <w:u w:val="single"/>
                <w:rtl/>
              </w:rPr>
              <w:t>21</w:t>
            </w:r>
            <w:r>
              <w:rPr>
                <w:rFonts w:cs="2  Kamran" w:hint="cs"/>
                <w:u w:val="single"/>
                <w:rtl/>
              </w:rPr>
              <w:t>2</w:t>
            </w:r>
            <w:r w:rsidRPr="00810103">
              <w:rPr>
                <w:rFonts w:cs="2  Kamran" w:hint="cs"/>
                <w:u w:val="single"/>
                <w:rtl/>
              </w:rPr>
              <w:t>دانشکده بهداشت</w:t>
            </w:r>
          </w:p>
        </w:tc>
        <w:tc>
          <w:tcPr>
            <w:tcW w:w="1159" w:type="dxa"/>
            <w:vAlign w:val="center"/>
          </w:tcPr>
          <w:p w:rsidR="00762404" w:rsidRPr="00F560D0" w:rsidRDefault="00762404" w:rsidP="00CC32C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8F2D65" w:rsidRDefault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Pr="008F2D65" w:rsidRDefault="008F2D65" w:rsidP="008F2D65"/>
    <w:p w:rsidR="008F2D65" w:rsidRDefault="008F2D65" w:rsidP="008F2D65"/>
    <w:p w:rsidR="008F2D65" w:rsidRDefault="008F2D65" w:rsidP="008F2D65">
      <w:pPr>
        <w:tabs>
          <w:tab w:val="left" w:pos="3456"/>
        </w:tabs>
      </w:pPr>
      <w:r>
        <w:tab/>
      </w:r>
    </w:p>
    <w:p w:rsidR="0068221B" w:rsidRPr="008F2D65" w:rsidRDefault="0068221B" w:rsidP="00D13DDF"/>
    <w:sectPr w:rsidR="0068221B" w:rsidRPr="008F2D65" w:rsidSect="00A830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3A6B" w:rsidRDefault="00CA3A6B" w:rsidP="002C249D">
      <w:pPr>
        <w:spacing w:after="0" w:line="240" w:lineRule="auto"/>
      </w:pPr>
      <w:r>
        <w:separator/>
      </w:r>
    </w:p>
  </w:endnote>
  <w:endnote w:type="continuationSeparator" w:id="0">
    <w:p w:rsidR="00CA3A6B" w:rsidRDefault="00CA3A6B" w:rsidP="002C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Kamr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3A6B" w:rsidRDefault="00CA3A6B" w:rsidP="002C249D">
      <w:pPr>
        <w:spacing w:after="0" w:line="240" w:lineRule="auto"/>
      </w:pPr>
      <w:r>
        <w:separator/>
      </w:r>
    </w:p>
  </w:footnote>
  <w:footnote w:type="continuationSeparator" w:id="0">
    <w:p w:rsidR="00CA3A6B" w:rsidRDefault="00CA3A6B" w:rsidP="002C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24803"/>
    <w:multiLevelType w:val="hybridMultilevel"/>
    <w:tmpl w:val="B85E7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6D2"/>
    <w:multiLevelType w:val="hybridMultilevel"/>
    <w:tmpl w:val="4AA86B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6303E"/>
    <w:multiLevelType w:val="hybridMultilevel"/>
    <w:tmpl w:val="9326A0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302"/>
    <w:multiLevelType w:val="hybridMultilevel"/>
    <w:tmpl w:val="2398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E42501"/>
    <w:multiLevelType w:val="hybridMultilevel"/>
    <w:tmpl w:val="A33A6E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LQwsTAwNjIzMzNQ0lEKTi0uzszPAykwrAUAKpY0pSwAAAA="/>
  </w:docVars>
  <w:rsids>
    <w:rsidRoot w:val="00614E43"/>
    <w:rsid w:val="000013F6"/>
    <w:rsid w:val="00022D5E"/>
    <w:rsid w:val="000478E6"/>
    <w:rsid w:val="00053856"/>
    <w:rsid w:val="00053CBC"/>
    <w:rsid w:val="00066963"/>
    <w:rsid w:val="00073896"/>
    <w:rsid w:val="000A16A5"/>
    <w:rsid w:val="000A2820"/>
    <w:rsid w:val="000A395F"/>
    <w:rsid w:val="000A5A2F"/>
    <w:rsid w:val="000A5A67"/>
    <w:rsid w:val="000C1A6C"/>
    <w:rsid w:val="000C494A"/>
    <w:rsid w:val="000C577B"/>
    <w:rsid w:val="000E2777"/>
    <w:rsid w:val="000E7360"/>
    <w:rsid w:val="00101928"/>
    <w:rsid w:val="001129BB"/>
    <w:rsid w:val="0012566B"/>
    <w:rsid w:val="00160018"/>
    <w:rsid w:val="00160567"/>
    <w:rsid w:val="00160FEA"/>
    <w:rsid w:val="00174205"/>
    <w:rsid w:val="00174DF6"/>
    <w:rsid w:val="001776A8"/>
    <w:rsid w:val="001819DC"/>
    <w:rsid w:val="0018779C"/>
    <w:rsid w:val="001A22FE"/>
    <w:rsid w:val="001A493A"/>
    <w:rsid w:val="001A5A68"/>
    <w:rsid w:val="001A6901"/>
    <w:rsid w:val="001B0F6D"/>
    <w:rsid w:val="001B4010"/>
    <w:rsid w:val="001C0365"/>
    <w:rsid w:val="001C0E5E"/>
    <w:rsid w:val="001D240A"/>
    <w:rsid w:val="001D523C"/>
    <w:rsid w:val="001D6AC1"/>
    <w:rsid w:val="001E2448"/>
    <w:rsid w:val="001F6F5F"/>
    <w:rsid w:val="00201C75"/>
    <w:rsid w:val="00210885"/>
    <w:rsid w:val="0022201A"/>
    <w:rsid w:val="00225522"/>
    <w:rsid w:val="00232462"/>
    <w:rsid w:val="00240C27"/>
    <w:rsid w:val="00243864"/>
    <w:rsid w:val="00244628"/>
    <w:rsid w:val="00251829"/>
    <w:rsid w:val="00257399"/>
    <w:rsid w:val="0028704E"/>
    <w:rsid w:val="00287483"/>
    <w:rsid w:val="00292F28"/>
    <w:rsid w:val="002A070C"/>
    <w:rsid w:val="002A367B"/>
    <w:rsid w:val="002A6D97"/>
    <w:rsid w:val="002B2D7E"/>
    <w:rsid w:val="002B462C"/>
    <w:rsid w:val="002B59B7"/>
    <w:rsid w:val="002C249D"/>
    <w:rsid w:val="002C4EE8"/>
    <w:rsid w:val="002D1EF7"/>
    <w:rsid w:val="002D2E9B"/>
    <w:rsid w:val="002D37EA"/>
    <w:rsid w:val="002D5E93"/>
    <w:rsid w:val="002E1376"/>
    <w:rsid w:val="00301584"/>
    <w:rsid w:val="0030194B"/>
    <w:rsid w:val="003027D8"/>
    <w:rsid w:val="00303934"/>
    <w:rsid w:val="00327172"/>
    <w:rsid w:val="00333146"/>
    <w:rsid w:val="00341290"/>
    <w:rsid w:val="00351912"/>
    <w:rsid w:val="003550C5"/>
    <w:rsid w:val="003714F5"/>
    <w:rsid w:val="00380300"/>
    <w:rsid w:val="00380F40"/>
    <w:rsid w:val="003C035A"/>
    <w:rsid w:val="003C1BE3"/>
    <w:rsid w:val="003D4C13"/>
    <w:rsid w:val="003D7A82"/>
    <w:rsid w:val="003E194B"/>
    <w:rsid w:val="003E43CE"/>
    <w:rsid w:val="003E4545"/>
    <w:rsid w:val="00400F9F"/>
    <w:rsid w:val="004034DD"/>
    <w:rsid w:val="00413E7A"/>
    <w:rsid w:val="00415295"/>
    <w:rsid w:val="004172AD"/>
    <w:rsid w:val="00423553"/>
    <w:rsid w:val="00445085"/>
    <w:rsid w:val="00447363"/>
    <w:rsid w:val="00453109"/>
    <w:rsid w:val="00453B74"/>
    <w:rsid w:val="0046201D"/>
    <w:rsid w:val="00465D81"/>
    <w:rsid w:val="00472116"/>
    <w:rsid w:val="00484769"/>
    <w:rsid w:val="004852C6"/>
    <w:rsid w:val="004947EA"/>
    <w:rsid w:val="00496140"/>
    <w:rsid w:val="00496FCD"/>
    <w:rsid w:val="004A6444"/>
    <w:rsid w:val="004A7856"/>
    <w:rsid w:val="004C375A"/>
    <w:rsid w:val="004C3FCF"/>
    <w:rsid w:val="004D0EFB"/>
    <w:rsid w:val="004D1B05"/>
    <w:rsid w:val="004D22EF"/>
    <w:rsid w:val="004D624E"/>
    <w:rsid w:val="004D6CD1"/>
    <w:rsid w:val="004E3A63"/>
    <w:rsid w:val="004E5F1E"/>
    <w:rsid w:val="004F2C6D"/>
    <w:rsid w:val="004F64A6"/>
    <w:rsid w:val="004F7D9B"/>
    <w:rsid w:val="00506541"/>
    <w:rsid w:val="00506E10"/>
    <w:rsid w:val="00536D78"/>
    <w:rsid w:val="005406DD"/>
    <w:rsid w:val="00550E9B"/>
    <w:rsid w:val="00553415"/>
    <w:rsid w:val="00555A37"/>
    <w:rsid w:val="00560640"/>
    <w:rsid w:val="00564665"/>
    <w:rsid w:val="005825F7"/>
    <w:rsid w:val="00593A7E"/>
    <w:rsid w:val="005A1806"/>
    <w:rsid w:val="005B0603"/>
    <w:rsid w:val="005B60C7"/>
    <w:rsid w:val="005C040B"/>
    <w:rsid w:val="005C6A81"/>
    <w:rsid w:val="005E462B"/>
    <w:rsid w:val="005E7893"/>
    <w:rsid w:val="005F08B0"/>
    <w:rsid w:val="0060008D"/>
    <w:rsid w:val="00600EB7"/>
    <w:rsid w:val="00605C0E"/>
    <w:rsid w:val="00614E43"/>
    <w:rsid w:val="0062638B"/>
    <w:rsid w:val="00626B90"/>
    <w:rsid w:val="00631CED"/>
    <w:rsid w:val="00632415"/>
    <w:rsid w:val="006334B2"/>
    <w:rsid w:val="006446CE"/>
    <w:rsid w:val="00651A1B"/>
    <w:rsid w:val="00654AF7"/>
    <w:rsid w:val="00664F8D"/>
    <w:rsid w:val="00667D05"/>
    <w:rsid w:val="00671AE3"/>
    <w:rsid w:val="0068221B"/>
    <w:rsid w:val="00690B5A"/>
    <w:rsid w:val="00691106"/>
    <w:rsid w:val="006A2EF7"/>
    <w:rsid w:val="006A48E4"/>
    <w:rsid w:val="006B57F5"/>
    <w:rsid w:val="006C1823"/>
    <w:rsid w:val="006C6824"/>
    <w:rsid w:val="006D000A"/>
    <w:rsid w:val="006D015D"/>
    <w:rsid w:val="006E1D3C"/>
    <w:rsid w:val="006E4E0E"/>
    <w:rsid w:val="006E61AA"/>
    <w:rsid w:val="006E63BE"/>
    <w:rsid w:val="006F05DE"/>
    <w:rsid w:val="00705179"/>
    <w:rsid w:val="00710CCF"/>
    <w:rsid w:val="00716B71"/>
    <w:rsid w:val="00716D7A"/>
    <w:rsid w:val="00716FE4"/>
    <w:rsid w:val="0072394F"/>
    <w:rsid w:val="00725137"/>
    <w:rsid w:val="00737F67"/>
    <w:rsid w:val="00762404"/>
    <w:rsid w:val="00765B86"/>
    <w:rsid w:val="007730F1"/>
    <w:rsid w:val="007804F4"/>
    <w:rsid w:val="007819E8"/>
    <w:rsid w:val="007975A8"/>
    <w:rsid w:val="007B2EF7"/>
    <w:rsid w:val="007B5F42"/>
    <w:rsid w:val="007B767E"/>
    <w:rsid w:val="007D1256"/>
    <w:rsid w:val="007E1D37"/>
    <w:rsid w:val="007E47F8"/>
    <w:rsid w:val="007E49E7"/>
    <w:rsid w:val="007E78FB"/>
    <w:rsid w:val="00804626"/>
    <w:rsid w:val="008073FC"/>
    <w:rsid w:val="00810103"/>
    <w:rsid w:val="0082090A"/>
    <w:rsid w:val="0083420E"/>
    <w:rsid w:val="00843535"/>
    <w:rsid w:val="008468AF"/>
    <w:rsid w:val="00851316"/>
    <w:rsid w:val="0085255A"/>
    <w:rsid w:val="0085266E"/>
    <w:rsid w:val="00855993"/>
    <w:rsid w:val="00856D9F"/>
    <w:rsid w:val="00862853"/>
    <w:rsid w:val="00866128"/>
    <w:rsid w:val="00867D95"/>
    <w:rsid w:val="00883CBA"/>
    <w:rsid w:val="008B785E"/>
    <w:rsid w:val="008C016C"/>
    <w:rsid w:val="008D1DE5"/>
    <w:rsid w:val="008D5BC5"/>
    <w:rsid w:val="008E01DD"/>
    <w:rsid w:val="008E5C8F"/>
    <w:rsid w:val="008F05CE"/>
    <w:rsid w:val="008F19DA"/>
    <w:rsid w:val="008F2D65"/>
    <w:rsid w:val="00905E8B"/>
    <w:rsid w:val="00921417"/>
    <w:rsid w:val="00925E3E"/>
    <w:rsid w:val="009266BF"/>
    <w:rsid w:val="009306ED"/>
    <w:rsid w:val="00942562"/>
    <w:rsid w:val="00962A8D"/>
    <w:rsid w:val="00973FA7"/>
    <w:rsid w:val="009755F7"/>
    <w:rsid w:val="009817E1"/>
    <w:rsid w:val="00981A03"/>
    <w:rsid w:val="009B2323"/>
    <w:rsid w:val="009B78FA"/>
    <w:rsid w:val="009B7CF0"/>
    <w:rsid w:val="009C546C"/>
    <w:rsid w:val="009D1B9A"/>
    <w:rsid w:val="009D4D64"/>
    <w:rsid w:val="009D4F8E"/>
    <w:rsid w:val="009D67D2"/>
    <w:rsid w:val="009F55FD"/>
    <w:rsid w:val="00A031BF"/>
    <w:rsid w:val="00A100FA"/>
    <w:rsid w:val="00A20D1A"/>
    <w:rsid w:val="00A22446"/>
    <w:rsid w:val="00A2571A"/>
    <w:rsid w:val="00A3004E"/>
    <w:rsid w:val="00A44B28"/>
    <w:rsid w:val="00A476B3"/>
    <w:rsid w:val="00A81FF2"/>
    <w:rsid w:val="00A8308C"/>
    <w:rsid w:val="00A8481D"/>
    <w:rsid w:val="00A860D6"/>
    <w:rsid w:val="00A92B9F"/>
    <w:rsid w:val="00A93536"/>
    <w:rsid w:val="00AA79D6"/>
    <w:rsid w:val="00AB01DE"/>
    <w:rsid w:val="00AD1185"/>
    <w:rsid w:val="00AD2F23"/>
    <w:rsid w:val="00AD446B"/>
    <w:rsid w:val="00AF34AA"/>
    <w:rsid w:val="00AF46E6"/>
    <w:rsid w:val="00B02D38"/>
    <w:rsid w:val="00B273E4"/>
    <w:rsid w:val="00B274BC"/>
    <w:rsid w:val="00B32134"/>
    <w:rsid w:val="00B4252B"/>
    <w:rsid w:val="00B5387B"/>
    <w:rsid w:val="00B55267"/>
    <w:rsid w:val="00B604B9"/>
    <w:rsid w:val="00B6330E"/>
    <w:rsid w:val="00B7083E"/>
    <w:rsid w:val="00B75F64"/>
    <w:rsid w:val="00B93C9F"/>
    <w:rsid w:val="00B95832"/>
    <w:rsid w:val="00BA11D4"/>
    <w:rsid w:val="00BA12BD"/>
    <w:rsid w:val="00BA3DB1"/>
    <w:rsid w:val="00BA6EA2"/>
    <w:rsid w:val="00BB1CE5"/>
    <w:rsid w:val="00BC170C"/>
    <w:rsid w:val="00BC1C7E"/>
    <w:rsid w:val="00BC5D27"/>
    <w:rsid w:val="00BD4CDA"/>
    <w:rsid w:val="00BD5B0A"/>
    <w:rsid w:val="00BE2C5F"/>
    <w:rsid w:val="00BF14C1"/>
    <w:rsid w:val="00BF3BDD"/>
    <w:rsid w:val="00BF5613"/>
    <w:rsid w:val="00C01517"/>
    <w:rsid w:val="00C16BCD"/>
    <w:rsid w:val="00C21C88"/>
    <w:rsid w:val="00C24026"/>
    <w:rsid w:val="00C30799"/>
    <w:rsid w:val="00C35C55"/>
    <w:rsid w:val="00C436FD"/>
    <w:rsid w:val="00C525E0"/>
    <w:rsid w:val="00C55507"/>
    <w:rsid w:val="00C6582D"/>
    <w:rsid w:val="00C71902"/>
    <w:rsid w:val="00C80057"/>
    <w:rsid w:val="00C94B4C"/>
    <w:rsid w:val="00C95304"/>
    <w:rsid w:val="00CA3A6B"/>
    <w:rsid w:val="00CA428A"/>
    <w:rsid w:val="00CA4BF8"/>
    <w:rsid w:val="00CA7B75"/>
    <w:rsid w:val="00CB1AAB"/>
    <w:rsid w:val="00CB1C73"/>
    <w:rsid w:val="00CC32C7"/>
    <w:rsid w:val="00CC7272"/>
    <w:rsid w:val="00CD3891"/>
    <w:rsid w:val="00CF46F9"/>
    <w:rsid w:val="00CF6E05"/>
    <w:rsid w:val="00CF75F1"/>
    <w:rsid w:val="00D0730F"/>
    <w:rsid w:val="00D13DDF"/>
    <w:rsid w:val="00D21786"/>
    <w:rsid w:val="00D2341E"/>
    <w:rsid w:val="00D2355B"/>
    <w:rsid w:val="00D32F37"/>
    <w:rsid w:val="00D42DBC"/>
    <w:rsid w:val="00D46589"/>
    <w:rsid w:val="00D52CEE"/>
    <w:rsid w:val="00D66D50"/>
    <w:rsid w:val="00D71123"/>
    <w:rsid w:val="00D728DA"/>
    <w:rsid w:val="00DB56A4"/>
    <w:rsid w:val="00DC5061"/>
    <w:rsid w:val="00DC6F68"/>
    <w:rsid w:val="00DD1DCD"/>
    <w:rsid w:val="00DD5404"/>
    <w:rsid w:val="00DF0620"/>
    <w:rsid w:val="00E1011D"/>
    <w:rsid w:val="00E135E5"/>
    <w:rsid w:val="00E14B52"/>
    <w:rsid w:val="00E208FD"/>
    <w:rsid w:val="00E548D7"/>
    <w:rsid w:val="00E5732C"/>
    <w:rsid w:val="00E6368E"/>
    <w:rsid w:val="00E7346A"/>
    <w:rsid w:val="00E87807"/>
    <w:rsid w:val="00E94B0C"/>
    <w:rsid w:val="00EA3606"/>
    <w:rsid w:val="00EB4A8A"/>
    <w:rsid w:val="00EC2AA4"/>
    <w:rsid w:val="00EC78F8"/>
    <w:rsid w:val="00ED628B"/>
    <w:rsid w:val="00EE5807"/>
    <w:rsid w:val="00EF0893"/>
    <w:rsid w:val="00EF5BA0"/>
    <w:rsid w:val="00F3080A"/>
    <w:rsid w:val="00F41FFF"/>
    <w:rsid w:val="00F467E3"/>
    <w:rsid w:val="00F560D0"/>
    <w:rsid w:val="00F60EC0"/>
    <w:rsid w:val="00F65F53"/>
    <w:rsid w:val="00F9179D"/>
    <w:rsid w:val="00FA1466"/>
    <w:rsid w:val="00FA3446"/>
    <w:rsid w:val="00FA3545"/>
    <w:rsid w:val="00FA3E0E"/>
    <w:rsid w:val="00FA4796"/>
    <w:rsid w:val="00FB77F0"/>
    <w:rsid w:val="00FC0A9F"/>
    <w:rsid w:val="00FC4F16"/>
    <w:rsid w:val="00FD5285"/>
    <w:rsid w:val="00FE31FA"/>
    <w:rsid w:val="00FE47E7"/>
    <w:rsid w:val="00FF0D16"/>
    <w:rsid w:val="00FF7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72F2B03-440A-4160-A45D-727CA33E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E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9D"/>
  </w:style>
  <w:style w:type="paragraph" w:styleId="Footer">
    <w:name w:val="footer"/>
    <w:basedOn w:val="Normal"/>
    <w:link w:val="Foot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9D"/>
  </w:style>
  <w:style w:type="paragraph" w:styleId="ListParagraph">
    <w:name w:val="List Paragraph"/>
    <w:basedOn w:val="Normal"/>
    <w:uiPriority w:val="34"/>
    <w:qFormat/>
    <w:rsid w:val="00292F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4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328D1-8F13-4B4B-95D0-5CAD2C423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 Taheri</dc:creator>
  <cp:lastModifiedBy>Mahdiye Darrudi</cp:lastModifiedBy>
  <cp:revision>2</cp:revision>
  <cp:lastPrinted>2016-02-02T09:54:00Z</cp:lastPrinted>
  <dcterms:created xsi:type="dcterms:W3CDTF">2019-09-18T07:40:00Z</dcterms:created>
  <dcterms:modified xsi:type="dcterms:W3CDTF">2019-09-18T07:40:00Z</dcterms:modified>
</cp:coreProperties>
</file>